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6a85893ec53926b5a94cc806c3a56980932387f"/>
    <w:p>
      <w:pPr>
        <w:pStyle w:val="Heading1"/>
      </w:pPr>
      <w:r>
        <w:t xml:space="preserve">Cover Letter for Firefighter Position in the United States Los Angeles</w:t>
      </w:r>
    </w:p>
    <w:p>
      <w:pPr>
        <w:pStyle w:val="FirstParagraph"/>
      </w:pPr>
      <w:r>
        <w:rPr>
          <w:bCs/>
          <w:b/>
        </w:rPr>
        <w:t xml:space="preserve">John Doe</w:t>
      </w:r>
      <w:r>
        <w:br/>
      </w:r>
      <w:r>
        <w:t xml:space="preserve">123 Firefighter Lane</w:t>
      </w:r>
      <w:r>
        <w:br/>
      </w:r>
      <w:r>
        <w:t xml:space="preserve">Los Angeles, CA 90001</w:t>
      </w:r>
      <w:r>
        <w:br/>
      </w:r>
      <w:r>
        <w:t xml:space="preserve">(555) 123-4567</w:t>
      </w:r>
      <w:r>
        <w:br/>
      </w:r>
      <w:r>
        <w:t xml:space="preserve">johndoe@email.com</w:t>
      </w:r>
    </w:p>
    <w:p>
      <w:pPr>
        <w:pStyle w:val="BodyText"/>
      </w:pPr>
      <w:r>
        <w:t xml:space="preserve">Date: October 25, 2023</w:t>
      </w:r>
    </w:p>
    <w:p>
      <w:pPr>
        <w:pStyle w:val="BodyText"/>
      </w:pPr>
      <w:r>
        <w:t xml:space="preserve">Dear Hiring Manager,</w:t>
      </w:r>
    </w:p>
    <w:p>
      <w:pPr>
        <w:pStyle w:val="BodyText"/>
      </w:pPr>
      <w:r>
        <w:t xml:space="preserve">I am writing to express my sincere interest in the Firefighter position with the Los Angeles Fire Department (LAFD) in the United States. As a dedicated and highly motivated individual with a deep commitment to public service, I am eager to contribute my skills, experience, and passion for emergency response to one of the most vital roles in our community. The opportunity to serve as a firefighter in Los Angeles—a city known for its vibrant culture, diverse population, and unique challenges—resonates deeply with my professional aspirations and personal values.</w:t>
      </w:r>
    </w:p>
    <w:p>
      <w:pPr>
        <w:pStyle w:val="BodyText"/>
      </w:pPr>
      <w:r>
        <w:t xml:space="preserve">Firefighting is more than a career; it is a calling that demands physical endurance, mental resilience, and an unwavering commitment to protecting lives and property. In the United States Los Angeles, where urban density, wildfires, and natural disasters pose constant threats, firefighters are the first line of defense. I am particularly inspired by the LAFD’s mission to "Save Lives &amp; Protect Property" through innovation, community engagement, and relentless dedication. My background in emergency response and my desire to serve in a high-stakes environment make me an ideal candidate for this role.</w:t>
      </w:r>
    </w:p>
    <w:p>
      <w:pPr>
        <w:pStyle w:val="BodyText"/>
      </w:pPr>
      <w:r>
        <w:t xml:space="preserve">Throughout my career, I have cultivated a strong foundation in fire prevention, rescue operations, and hazardous materials handling. As a certified EMT and member of the local volunteer fire department, I have gained hands-on experience responding to emergencies ranging from structure fires to medical incidents. These experiences have not only sharpened my technical skills but also deepened my understanding of the critical importance of teamwork, communication, and quick decision-making in high-pressure situations. For instance, during a recent wildfire response in California’s Central Valley, I collaborated with LAFD personnel to evacuate residents and contain the blaze, an experience that underscored the importance of coordination between agencies.</w:t>
      </w:r>
    </w:p>
    <w:p>
      <w:pPr>
        <w:pStyle w:val="BodyText"/>
      </w:pPr>
      <w:r>
        <w:t xml:space="preserve">What draws me most to the Firefighter position in Los Angeles is the opportunity to work within a department that prioritizes both community safety and professional growth. The LAFD’s emphasis on advanced training programs, such as technical rescue and wildfire suppression, aligns with my goal of continually expanding my expertise. I am especially impressed by the department’s initiatives to integrate technology into emergency response, such as the use of drones for situational awareness and AI-driven incident analysis. These innovations reflect a forward-thinking approach that I am eager to contribute to and learn from.</w:t>
      </w:r>
    </w:p>
    <w:p>
      <w:pPr>
        <w:pStyle w:val="BodyText"/>
      </w:pPr>
      <w:r>
        <w:t xml:space="preserve">In addition to my technical qualifications, I bring a strong sense of integrity, adaptability, and empathy—qualities essential for building trust with the communities we serve. In Los Angeles, where neighborhoods range from bustling downtown areas to sprawling suburbs, firefighters must be culturally aware and responsive to the unique needs of each community. My experience working in diverse environments has taught me the value of inclusivity and collaboration. I am committed to fostering positive relationships with residents, businesses, and local organizations to enhance public safety and preparedness.</w:t>
      </w:r>
    </w:p>
    <w:p>
      <w:pPr>
        <w:pStyle w:val="BodyText"/>
      </w:pPr>
      <w:r>
        <w:t xml:space="preserve">One of my core motivations for pursuing a career as a firefighter in the United States Los Angeles is the chance to make a tangible difference. The LAFD’s work extends beyond emergencies; it includes fire education programs, community outreach, and disaster preparedness efforts. I am passionate about empowering others to stay safe through knowledge and proactive measures. For example, I have volunteered with local schools to conduct fire drills and teach children about emergency protocols—experiences that have reinforced my belief in the power of education to prevent tragedies.</w:t>
      </w:r>
    </w:p>
    <w:p>
      <w:pPr>
        <w:pStyle w:val="BodyText"/>
      </w:pPr>
      <w:r>
        <w:t xml:space="preserve">While my qualifications are grounded in practical experience, I also value continuous learning. I hold certifications in CPR, first aid, and hazardous materials operations, and I am currently pursuing advanced training in incident command systems. These credentials reflect my commitment to meeting the rigorous standards of the Firefighter profession. Furthermore, my physical fitness is a priority: I maintain a disciplined exercise routine that includes strength training, cardio workouts, and endurance drills to ensure I am always prepared for the demands of the role.</w:t>
      </w:r>
    </w:p>
    <w:p>
      <w:pPr>
        <w:pStyle w:val="BodyText"/>
      </w:pPr>
      <w:r>
        <w:t xml:space="preserve">Finally, I want to emphasize that my decision to apply for this position is driven by a profound respect for the LAFD’s legacy and its role in shaping Los Angeles’ safety landscape. The department’s history of excellence, from its early days as a volunteer force to its current status as one of the nation’s largest and most advanced fire departments, is something I deeply admire. I am eager to contribute my energy, skills, and dedication to this storied organization.</w:t>
      </w:r>
    </w:p>
    <w:p>
      <w:pPr>
        <w:pStyle w:val="BodyText"/>
      </w:pPr>
      <w:r>
        <w:t xml:space="preserve">Thank you for considering my application. I would be honored to bring my background in emergency response, passion for service, and commitment to excellence to the Los Angeles Fire Department. I welcome the opportunity to discuss how I can contribute to the department’s mission and support the community it serves. Please feel free to contact me at (555) 123-4567 or johndoe@email.com for any additional information or further discussion.</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 - United States Los Angeles</dc:title>
  <dc:creator/>
  <dc:language>en</dc:language>
  <cp:keywords/>
  <dcterms:created xsi:type="dcterms:W3CDTF">2026-07-24T00:30:20Z</dcterms:created>
  <dcterms:modified xsi:type="dcterms:W3CDTF">2026-07-24T00:30:20Z</dcterms:modified>
</cp:coreProperties>
</file>

<file path=docProps/custom.xml><?xml version="1.0" encoding="utf-8"?>
<Properties xmlns="http://schemas.openxmlformats.org/officeDocument/2006/custom-properties" xmlns:vt="http://schemas.openxmlformats.org/officeDocument/2006/docPropsVTypes"/>
</file>